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E7598B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Fundamentals </w:t>
      </w:r>
    </w:p>
    <w:p w14:paraId="5EA5A988" w14:textId="7AF83B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654FD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10356CB5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Fundamentals </w:t>
      </w:r>
    </w:p>
    <w:p w14:paraId="219A8D50" w14:textId="4DED46A3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2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2B0A5E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2B0A5E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2B0A5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4147EBFB" w:rsidR="005D72C0" w:rsidRDefault="002B0A5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974AD7">
        <w:rPr>
          <w:rFonts w:ascii="Franklin Gothic Book" w:hAnsi="Franklin Gothic Book" w:cs="FranklinGothicBook"/>
          <w:color w:val="000000"/>
          <w:sz w:val="16"/>
          <w:szCs w:val="16"/>
        </w:rPr>
        <w:t>July 30-Aug. 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7973410B" w:rsidR="001329A4" w:rsidRDefault="002B0A5E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74AD7">
        <w:rPr>
          <w:rFonts w:ascii="Franklin Gothic Book" w:hAnsi="Franklin Gothic Book" w:cs="FranklinGothicBook"/>
          <w:color w:val="000000"/>
          <w:sz w:val="16"/>
          <w:szCs w:val="16"/>
        </w:rPr>
        <w:t>Sept. 24-26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7AF1F476" w:rsidR="00586973" w:rsidRDefault="002B0A5E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654F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74AD7">
        <w:rPr>
          <w:rFonts w:ascii="Franklin Gothic Book" w:hAnsi="Franklin Gothic Book" w:cs="FranklinGothicBook"/>
          <w:color w:val="000000"/>
          <w:sz w:val="16"/>
          <w:szCs w:val="16"/>
        </w:rPr>
        <w:t>Nov. 26-28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5E3A7" w14:textId="77777777" w:rsidR="002B0A5E" w:rsidRDefault="002B0A5E" w:rsidP="008F7DBA">
      <w:r>
        <w:separator/>
      </w:r>
    </w:p>
  </w:endnote>
  <w:endnote w:type="continuationSeparator" w:id="0">
    <w:p w14:paraId="687EDF73" w14:textId="77777777" w:rsidR="002B0A5E" w:rsidRDefault="002B0A5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795BF" w14:textId="77777777" w:rsidR="002B0A5E" w:rsidRDefault="002B0A5E" w:rsidP="008F7DBA">
      <w:r>
        <w:separator/>
      </w:r>
    </w:p>
  </w:footnote>
  <w:footnote w:type="continuationSeparator" w:id="0">
    <w:p w14:paraId="564904F7" w14:textId="77777777" w:rsidR="002B0A5E" w:rsidRDefault="002B0A5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 w:cryptProviderType="rsaAES" w:cryptAlgorithmClass="hash" w:cryptAlgorithmType="typeAny" w:cryptAlgorithmSid="14" w:cryptSpinCount="100000" w:hash="Ii8T78cuAelk3iArJdB5I/V5OUFANu8p18WieBUqda2qmu7ktDmwcNnu0BltIMrmJ6NCh6wiXaovw2Rp24fXQA==" w:salt="WtYWs2TNn5h/lOUNNnSaN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rgUADohRTC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B0A5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AD7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893D62"/>
    <w:rsid w:val="0098495C"/>
    <w:rsid w:val="009C3250"/>
    <w:rsid w:val="009E1D42"/>
    <w:rsid w:val="00A310D6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2" ma:contentTypeDescription="Create a new document." ma:contentTypeScope="" ma:versionID="9755804dd735b4edd3170b40c15b767c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e1af1c8597d7adbfa2d3823b1bd54cff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8DDE6-2630-4DD1-B038-CA5245A86D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C95843-656A-4A47-BD44-F333D5A908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10E7B6-BFC6-4F1D-B69E-F2A9B7C42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3FC643-652D-4E13-B3C5-A63926804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3</cp:revision>
  <dcterms:created xsi:type="dcterms:W3CDTF">2018-08-08T15:57:00Z</dcterms:created>
  <dcterms:modified xsi:type="dcterms:W3CDTF">2018-08-31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